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0A8031" w14:textId="77777777" w:rsidR="00BF7B92" w:rsidRDefault="00BF7B92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 xml:space="preserve">PROJEKT </w:t>
      </w:r>
    </w:p>
    <w:p w14:paraId="3583AD11" w14:textId="7156410D" w:rsidR="00BF7B92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073567">
        <w:rPr>
          <w:rFonts w:ascii="Times New Roman" w:eastAsia="Calibri" w:hAnsi="Times New Roman" w:cs="Times New Roman"/>
          <w:b/>
          <w:sz w:val="28"/>
          <w:szCs w:val="28"/>
        </w:rPr>
        <w:t>INDYWIDUALN</w:t>
      </w:r>
      <w:r w:rsidR="00BF7B92">
        <w:rPr>
          <w:rFonts w:ascii="Times New Roman" w:eastAsia="Calibri" w:hAnsi="Times New Roman" w:cs="Times New Roman"/>
          <w:b/>
          <w:sz w:val="28"/>
          <w:szCs w:val="28"/>
        </w:rPr>
        <w:t>EGO</w:t>
      </w: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PLAN</w:t>
      </w:r>
      <w:r w:rsidR="00BF7B92">
        <w:rPr>
          <w:rFonts w:ascii="Times New Roman" w:eastAsia="Calibri" w:hAnsi="Times New Roman" w:cs="Times New Roman"/>
          <w:b/>
          <w:sz w:val="28"/>
          <w:szCs w:val="28"/>
        </w:rPr>
        <w:t>U</w:t>
      </w: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BADAWCZ</w:t>
      </w:r>
      <w:r w:rsidR="00BF7B92">
        <w:rPr>
          <w:rFonts w:ascii="Times New Roman" w:eastAsia="Calibri" w:hAnsi="Times New Roman" w:cs="Times New Roman"/>
          <w:b/>
          <w:sz w:val="28"/>
          <w:szCs w:val="28"/>
        </w:rPr>
        <w:t>EGO</w:t>
      </w: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(IPB) </w:t>
      </w:r>
    </w:p>
    <w:p w14:paraId="20A836E5" w14:textId="6B805682" w:rsidR="00073567" w:rsidRPr="00073567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DOKTORANTA </w:t>
      </w:r>
    </w:p>
    <w:p w14:paraId="7BFB436A" w14:textId="69052809" w:rsidR="00BF7B92" w:rsidRDefault="00BF7B92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 xml:space="preserve">RELAIZOWANEGO W </w:t>
      </w:r>
      <w:r w:rsidR="00073567" w:rsidRPr="00073567">
        <w:rPr>
          <w:rFonts w:ascii="Times New Roman" w:eastAsia="Calibri" w:hAnsi="Times New Roman" w:cs="Times New Roman"/>
          <w:b/>
          <w:sz w:val="28"/>
          <w:szCs w:val="28"/>
        </w:rPr>
        <w:t>SZKO</w:t>
      </w:r>
      <w:r>
        <w:rPr>
          <w:rFonts w:ascii="Times New Roman" w:eastAsia="Calibri" w:hAnsi="Times New Roman" w:cs="Times New Roman"/>
          <w:b/>
          <w:sz w:val="28"/>
          <w:szCs w:val="28"/>
        </w:rPr>
        <w:t>LE</w:t>
      </w:r>
      <w:r w:rsidR="00073567"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DOKTORSKIEJ </w:t>
      </w:r>
      <w:r w:rsidR="00073567">
        <w:rPr>
          <w:rFonts w:ascii="Times New Roman" w:eastAsia="Calibri" w:hAnsi="Times New Roman" w:cs="Times New Roman"/>
          <w:b/>
          <w:sz w:val="28"/>
          <w:szCs w:val="28"/>
        </w:rPr>
        <w:t>NA</w:t>
      </w:r>
      <w:r w:rsidR="00F058B0">
        <w:rPr>
          <w:rFonts w:ascii="Times New Roman" w:eastAsia="Calibri" w:hAnsi="Times New Roman" w:cs="Times New Roman"/>
          <w:b/>
          <w:sz w:val="28"/>
          <w:szCs w:val="28"/>
        </w:rPr>
        <w:t>UK HUMANISTYCZNYCH</w:t>
      </w:r>
      <w:r>
        <w:rPr>
          <w:rFonts w:ascii="Times New Roman" w:eastAsia="Calibri" w:hAnsi="Times New Roman" w:cs="Times New Roman"/>
          <w:b/>
          <w:sz w:val="28"/>
          <w:szCs w:val="28"/>
        </w:rPr>
        <w:t xml:space="preserve"> </w:t>
      </w:r>
    </w:p>
    <w:p w14:paraId="704EB685" w14:textId="4B4D9FE0" w:rsidR="00073567" w:rsidRPr="00073567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>UNIWERSYTE</w:t>
      </w:r>
      <w:r w:rsidR="00BF7B92">
        <w:rPr>
          <w:rFonts w:ascii="Times New Roman" w:eastAsia="Calibri" w:hAnsi="Times New Roman" w:cs="Times New Roman"/>
          <w:b/>
          <w:sz w:val="28"/>
          <w:szCs w:val="28"/>
        </w:rPr>
        <w:t xml:space="preserve">TU MARII CURIE SKŁODOWSKIEJ W LUBLINIE </w:t>
      </w:r>
    </w:p>
    <w:p w14:paraId="16BD0986" w14:textId="258F10DD" w:rsidR="00073567" w:rsidRPr="00073567" w:rsidRDefault="00073567" w:rsidP="00073567">
      <w:pPr>
        <w:spacing w:after="160" w:line="259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073567">
        <w:rPr>
          <w:rFonts w:ascii="Times New Roman" w:eastAsia="Calibri" w:hAnsi="Times New Roman" w:cs="Times New Roman"/>
          <w:i/>
          <w:sz w:val="24"/>
          <w:szCs w:val="24"/>
        </w:rPr>
        <w:t>Doktorant, w uzgodnieniu z promotorem lub promotorami, opracowuje indywidualny plan badawczy zawierający w szczególności harmonogram przygotowania rozprawy doktorskiej</w:t>
      </w:r>
      <w:r w:rsidR="0074183C">
        <w:rPr>
          <w:rStyle w:val="Odwoanieprzypisudolnego"/>
          <w:rFonts w:ascii="Times New Roman" w:eastAsia="Calibri" w:hAnsi="Times New Roman" w:cs="Times New Roman"/>
          <w:i/>
          <w:sz w:val="24"/>
          <w:szCs w:val="24"/>
        </w:rPr>
        <w:footnoteReference w:id="1"/>
      </w:r>
      <w:r w:rsidRPr="00073567">
        <w:rPr>
          <w:rFonts w:ascii="Times New Roman" w:eastAsia="Calibri" w:hAnsi="Times New Roman" w:cs="Times New Roman"/>
          <w:i/>
          <w:sz w:val="24"/>
          <w:szCs w:val="24"/>
        </w:rPr>
        <w:t xml:space="preserve"> i przedstawia go podmiotowi prowadzącemu szkołę doktorską w terminie 12 miesięcy od dnia rozpoczęcia kształcenia. W przypadku wyznaczenia promotora pomocniczego plan jest przedstawiany po zaopiniowaniu przez tego promotora</w:t>
      </w:r>
      <w:r w:rsidR="00BF7B92">
        <w:rPr>
          <w:rFonts w:ascii="Times New Roman" w:eastAsia="Calibri" w:hAnsi="Times New Roman" w:cs="Times New Roman"/>
          <w:i/>
          <w:sz w:val="24"/>
          <w:szCs w:val="24"/>
        </w:rPr>
        <w:t xml:space="preserve"> (art. 202 Ustawa Prawo o szkolnictwie wyższym i </w:t>
      </w:r>
      <w:r w:rsidR="0074183C">
        <w:rPr>
          <w:rFonts w:ascii="Times New Roman" w:eastAsia="Calibri" w:hAnsi="Times New Roman" w:cs="Times New Roman"/>
          <w:i/>
          <w:sz w:val="24"/>
          <w:szCs w:val="24"/>
        </w:rPr>
        <w:t>nauce</w:t>
      </w:r>
      <w:r w:rsidR="00BF7B92">
        <w:rPr>
          <w:rFonts w:ascii="Times New Roman" w:eastAsia="Calibri" w:hAnsi="Times New Roman" w:cs="Times New Roman"/>
          <w:i/>
          <w:sz w:val="24"/>
          <w:szCs w:val="24"/>
        </w:rPr>
        <w:t>)</w:t>
      </w:r>
      <w:r w:rsidRPr="00073567">
        <w:rPr>
          <w:rFonts w:ascii="Times New Roman" w:eastAsia="Calibri" w:hAnsi="Times New Roman" w:cs="Times New Roman"/>
          <w:i/>
          <w:sz w:val="24"/>
          <w:szCs w:val="24"/>
        </w:rPr>
        <w:t>.</w:t>
      </w:r>
    </w:p>
    <w:p w14:paraId="6D23213C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  <w:r w:rsidRPr="00073567"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  <w:t>DANE OSOB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64"/>
        <w:gridCol w:w="10030"/>
      </w:tblGrid>
      <w:tr w:rsidR="00073567" w:rsidRPr="00073567" w14:paraId="719F4420" w14:textId="77777777" w:rsidTr="0074183C">
        <w:trPr>
          <w:trHeight w:val="571"/>
        </w:trPr>
        <w:tc>
          <w:tcPr>
            <w:tcW w:w="13994" w:type="dxa"/>
            <w:gridSpan w:val="2"/>
          </w:tcPr>
          <w:p w14:paraId="77BEE68A" w14:textId="77777777" w:rsidR="00073567" w:rsidRPr="00073567" w:rsidRDefault="00073567" w:rsidP="00073567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Doktorant</w:t>
            </w:r>
          </w:p>
        </w:tc>
      </w:tr>
      <w:tr w:rsidR="00073567" w:rsidRPr="00073567" w14:paraId="7D987820" w14:textId="77777777" w:rsidTr="00127171">
        <w:tc>
          <w:tcPr>
            <w:tcW w:w="3964" w:type="dxa"/>
          </w:tcPr>
          <w:p w14:paraId="0605738B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 (imiona)</w:t>
            </w:r>
          </w:p>
        </w:tc>
        <w:tc>
          <w:tcPr>
            <w:tcW w:w="10030" w:type="dxa"/>
          </w:tcPr>
          <w:p w14:paraId="1A2E4EF9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558BD6DA" w14:textId="77777777" w:rsidTr="00127171">
        <w:tc>
          <w:tcPr>
            <w:tcW w:w="3964" w:type="dxa"/>
          </w:tcPr>
          <w:p w14:paraId="5D456360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030" w:type="dxa"/>
          </w:tcPr>
          <w:p w14:paraId="4A024E8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E3C565A" w14:textId="77777777" w:rsidTr="00127171">
        <w:tc>
          <w:tcPr>
            <w:tcW w:w="3964" w:type="dxa"/>
          </w:tcPr>
          <w:p w14:paraId="70BE576A" w14:textId="11C29F4F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ane adresowe </w:t>
            </w:r>
            <w:r w:rsidR="00392D88">
              <w:rPr>
                <w:rFonts w:ascii="Times New Roman" w:eastAsia="Calibri" w:hAnsi="Times New Roman" w:cs="Times New Roman"/>
                <w:sz w:val="24"/>
                <w:szCs w:val="24"/>
              </w:rPr>
              <w:br/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(adres do korespondencji, e-mail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030" w:type="dxa"/>
          </w:tcPr>
          <w:p w14:paraId="512C5EC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C412E68" w14:textId="77777777" w:rsidTr="00127171">
        <w:tc>
          <w:tcPr>
            <w:tcW w:w="3964" w:type="dxa"/>
          </w:tcPr>
          <w:p w14:paraId="17D9BCE1" w14:textId="77777777" w:rsidR="00073567" w:rsidRPr="00073567" w:rsidRDefault="00392D88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030" w:type="dxa"/>
          </w:tcPr>
          <w:p w14:paraId="172FB50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B279DE7" w14:textId="77777777" w:rsidTr="00127171">
        <w:tc>
          <w:tcPr>
            <w:tcW w:w="3964" w:type="dxa"/>
          </w:tcPr>
          <w:p w14:paraId="0B9E033B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ata przyjęcia do szkoły d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torskiej</w:t>
            </w:r>
          </w:p>
        </w:tc>
        <w:tc>
          <w:tcPr>
            <w:tcW w:w="10030" w:type="dxa"/>
          </w:tcPr>
          <w:p w14:paraId="47EEB1C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641D9725" w14:textId="77777777" w:rsidTr="00127171">
        <w:tc>
          <w:tcPr>
            <w:tcW w:w="3964" w:type="dxa"/>
          </w:tcPr>
          <w:p w14:paraId="29E162A3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lanowany termin złożenia rozprawy doktorskiej</w:t>
            </w:r>
          </w:p>
        </w:tc>
        <w:tc>
          <w:tcPr>
            <w:tcW w:w="10030" w:type="dxa"/>
          </w:tcPr>
          <w:p w14:paraId="4691D82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48E103B" w14:textId="77777777" w:rsidTr="0074183C">
        <w:trPr>
          <w:trHeight w:val="599"/>
        </w:trPr>
        <w:tc>
          <w:tcPr>
            <w:tcW w:w="13994" w:type="dxa"/>
            <w:gridSpan w:val="2"/>
          </w:tcPr>
          <w:p w14:paraId="31AA7D1A" w14:textId="77777777" w:rsidR="00073567" w:rsidRPr="00073567" w:rsidRDefault="00073567" w:rsidP="00907BD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0" w:name="_Hlk70406306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 xml:space="preserve">Promotor </w:t>
            </w:r>
          </w:p>
        </w:tc>
      </w:tr>
      <w:tr w:rsidR="00073567" w:rsidRPr="00073567" w14:paraId="29EA5BCF" w14:textId="77777777" w:rsidTr="00127171">
        <w:tc>
          <w:tcPr>
            <w:tcW w:w="3964" w:type="dxa"/>
          </w:tcPr>
          <w:p w14:paraId="091193B5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030" w:type="dxa"/>
          </w:tcPr>
          <w:p w14:paraId="025C4C5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5D6BA575" w14:textId="77777777" w:rsidTr="00127171">
        <w:tc>
          <w:tcPr>
            <w:tcW w:w="3964" w:type="dxa"/>
          </w:tcPr>
          <w:p w14:paraId="1ED0EDBE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030" w:type="dxa"/>
          </w:tcPr>
          <w:p w14:paraId="503D5ED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9ACE6EA" w14:textId="77777777" w:rsidTr="00127171">
        <w:tc>
          <w:tcPr>
            <w:tcW w:w="3964" w:type="dxa"/>
          </w:tcPr>
          <w:p w14:paraId="05B76D6C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030" w:type="dxa"/>
          </w:tcPr>
          <w:p w14:paraId="68ED7BA2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21BB0FE" w14:textId="77777777" w:rsidTr="00127171">
        <w:tc>
          <w:tcPr>
            <w:tcW w:w="3964" w:type="dxa"/>
          </w:tcPr>
          <w:p w14:paraId="7923A2E1" w14:textId="3F073331" w:rsidR="00073567" w:rsidRPr="00073567" w:rsidRDefault="00BF7B9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iejsce zatrudnienia </w:t>
            </w:r>
          </w:p>
        </w:tc>
        <w:tc>
          <w:tcPr>
            <w:tcW w:w="10030" w:type="dxa"/>
          </w:tcPr>
          <w:p w14:paraId="672C85F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7D520B0" w14:textId="77777777" w:rsidTr="00127171">
        <w:tc>
          <w:tcPr>
            <w:tcW w:w="3964" w:type="dxa"/>
          </w:tcPr>
          <w:p w14:paraId="6B61C175" w14:textId="77777777" w:rsidR="00073567" w:rsidRPr="00073567" w:rsidRDefault="00392D88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030" w:type="dxa"/>
          </w:tcPr>
          <w:p w14:paraId="2047A6C2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4653F354" w14:textId="77777777" w:rsidR="00073567" w:rsidRDefault="00073567"/>
    <w:p w14:paraId="1DAAACDE" w14:textId="77777777" w:rsidR="00907BDE" w:rsidRDefault="00907BDE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10455"/>
      </w:tblGrid>
      <w:tr w:rsidR="00073567" w:rsidRPr="00073567" w14:paraId="6F9FC9A1" w14:textId="77777777" w:rsidTr="0074183C">
        <w:trPr>
          <w:trHeight w:val="475"/>
        </w:trPr>
        <w:tc>
          <w:tcPr>
            <w:tcW w:w="13994" w:type="dxa"/>
            <w:gridSpan w:val="2"/>
          </w:tcPr>
          <w:p w14:paraId="37B681D6" w14:textId="77777777" w:rsidR="00073567" w:rsidRPr="00073567" w:rsidRDefault="00073567" w:rsidP="00907BD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Drugi promotor</w:t>
            </w:r>
          </w:p>
        </w:tc>
      </w:tr>
      <w:tr w:rsidR="00073567" w:rsidRPr="00073567" w14:paraId="55FBF159" w14:textId="77777777" w:rsidTr="0074183C">
        <w:tc>
          <w:tcPr>
            <w:tcW w:w="3539" w:type="dxa"/>
          </w:tcPr>
          <w:p w14:paraId="60070BFD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455" w:type="dxa"/>
          </w:tcPr>
          <w:p w14:paraId="0963D55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1F230F6" w14:textId="77777777" w:rsidTr="0074183C">
        <w:tc>
          <w:tcPr>
            <w:tcW w:w="3539" w:type="dxa"/>
          </w:tcPr>
          <w:p w14:paraId="3D66CA82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455" w:type="dxa"/>
          </w:tcPr>
          <w:p w14:paraId="2B73BBA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F67EC16" w14:textId="77777777" w:rsidTr="0074183C">
        <w:tc>
          <w:tcPr>
            <w:tcW w:w="3539" w:type="dxa"/>
          </w:tcPr>
          <w:p w14:paraId="134D118E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455" w:type="dxa"/>
          </w:tcPr>
          <w:p w14:paraId="0EA7334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4428A51C" w14:textId="77777777" w:rsidTr="0074183C">
        <w:tc>
          <w:tcPr>
            <w:tcW w:w="3539" w:type="dxa"/>
          </w:tcPr>
          <w:p w14:paraId="10D8DD0A" w14:textId="3A7BF03C" w:rsidR="00073567" w:rsidRPr="00073567" w:rsidRDefault="00B91029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91029">
              <w:rPr>
                <w:rFonts w:ascii="Times New Roman" w:eastAsia="Calibri" w:hAnsi="Times New Roman" w:cs="Times New Roman"/>
                <w:sz w:val="24"/>
                <w:szCs w:val="24"/>
              </w:rPr>
              <w:t>Miejsce zatrudnienia</w:t>
            </w:r>
          </w:p>
        </w:tc>
        <w:tc>
          <w:tcPr>
            <w:tcW w:w="10455" w:type="dxa"/>
          </w:tcPr>
          <w:p w14:paraId="6AA4825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632B92F" w14:textId="77777777" w:rsidTr="0074183C">
        <w:tc>
          <w:tcPr>
            <w:tcW w:w="3539" w:type="dxa"/>
          </w:tcPr>
          <w:p w14:paraId="6652FFC8" w14:textId="77777777" w:rsidR="00073567" w:rsidRPr="00073567" w:rsidRDefault="00392D88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455" w:type="dxa"/>
          </w:tcPr>
          <w:p w14:paraId="192B88F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2F71C29" w14:textId="77777777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p w14:paraId="6D0033CC" w14:textId="77777777" w:rsidR="00907BDE" w:rsidRDefault="00907BD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  <w:r>
        <w:rPr>
          <w:rFonts w:ascii="Times New Roman" w:eastAsia="Calibri" w:hAnsi="Times New Roman" w:cs="Times New Roman"/>
          <w:sz w:val="24"/>
          <w:szCs w:val="24"/>
          <w:highlight w:val="lightGray"/>
        </w:rPr>
        <w:br w:type="page"/>
      </w:r>
    </w:p>
    <w:p w14:paraId="3BD01052" w14:textId="77777777" w:rsidR="00907BDE" w:rsidRPr="00073567" w:rsidRDefault="00907BDE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10597"/>
      </w:tblGrid>
      <w:tr w:rsidR="00073567" w:rsidRPr="00073567" w14:paraId="3099B9AE" w14:textId="77777777" w:rsidTr="0074183C">
        <w:trPr>
          <w:trHeight w:val="486"/>
        </w:trPr>
        <w:tc>
          <w:tcPr>
            <w:tcW w:w="13994" w:type="dxa"/>
            <w:gridSpan w:val="2"/>
          </w:tcPr>
          <w:p w14:paraId="380EF354" w14:textId="77777777" w:rsidR="00073567" w:rsidRPr="00073567" w:rsidRDefault="00073567" w:rsidP="00907BD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omotor pomocniczy</w:t>
            </w:r>
          </w:p>
        </w:tc>
      </w:tr>
      <w:tr w:rsidR="00073567" w:rsidRPr="00073567" w14:paraId="2AAB9EAA" w14:textId="77777777" w:rsidTr="0074183C">
        <w:tc>
          <w:tcPr>
            <w:tcW w:w="3397" w:type="dxa"/>
          </w:tcPr>
          <w:p w14:paraId="14750BB9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597" w:type="dxa"/>
          </w:tcPr>
          <w:p w14:paraId="694F84E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D9A24EB" w14:textId="77777777" w:rsidTr="0074183C">
        <w:tc>
          <w:tcPr>
            <w:tcW w:w="3397" w:type="dxa"/>
          </w:tcPr>
          <w:p w14:paraId="14F2B16F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597" w:type="dxa"/>
          </w:tcPr>
          <w:p w14:paraId="3D8DA25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DD486B8" w14:textId="77777777" w:rsidTr="0074183C">
        <w:tc>
          <w:tcPr>
            <w:tcW w:w="3397" w:type="dxa"/>
          </w:tcPr>
          <w:p w14:paraId="1D873D7D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597" w:type="dxa"/>
          </w:tcPr>
          <w:p w14:paraId="684EB07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B8E950E" w14:textId="77777777" w:rsidTr="0074183C">
        <w:tc>
          <w:tcPr>
            <w:tcW w:w="3397" w:type="dxa"/>
          </w:tcPr>
          <w:p w14:paraId="4D41113E" w14:textId="5E5441DE" w:rsidR="00073567" w:rsidRPr="00073567" w:rsidRDefault="00B91029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91029">
              <w:rPr>
                <w:rFonts w:ascii="Times New Roman" w:eastAsia="Calibri" w:hAnsi="Times New Roman" w:cs="Times New Roman"/>
                <w:sz w:val="24"/>
                <w:szCs w:val="24"/>
              </w:rPr>
              <w:t>Miejsce zatrudnienia</w:t>
            </w:r>
          </w:p>
        </w:tc>
        <w:tc>
          <w:tcPr>
            <w:tcW w:w="10597" w:type="dxa"/>
          </w:tcPr>
          <w:p w14:paraId="543F4D8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1D73ECF" w14:textId="77777777" w:rsidTr="0074183C">
        <w:tc>
          <w:tcPr>
            <w:tcW w:w="3397" w:type="dxa"/>
          </w:tcPr>
          <w:p w14:paraId="47F8FF78" w14:textId="77777777" w:rsidR="00073567" w:rsidRPr="00073567" w:rsidRDefault="00392D88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597" w:type="dxa"/>
          </w:tcPr>
          <w:p w14:paraId="366D801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9913FDF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p w14:paraId="344C4274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</w:p>
    <w:p w14:paraId="6C9E19F4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  <w:bookmarkStart w:id="1" w:name="_Hlk70406521"/>
      <w:r w:rsidRPr="00073567"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  <w:t>PLAN BADAWCZY</w:t>
      </w:r>
    </w:p>
    <w:p w14:paraId="0856A03A" w14:textId="2CA8F70A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A. </w:t>
      </w:r>
      <w:r w:rsidR="00B91029">
        <w:rPr>
          <w:rFonts w:ascii="Times New Roman" w:eastAsia="Calibri" w:hAnsi="Times New Roman" w:cs="Times New Roman"/>
          <w:b/>
          <w:sz w:val="24"/>
          <w:szCs w:val="24"/>
        </w:rPr>
        <w:t>KONCEPCJA</w:t>
      </w: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 ROZPRAWY DOKTORSKIEJ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26"/>
        <w:gridCol w:w="10468"/>
      </w:tblGrid>
      <w:tr w:rsidR="00073567" w:rsidRPr="00073567" w14:paraId="41B2432F" w14:textId="77777777" w:rsidTr="0074183C">
        <w:tc>
          <w:tcPr>
            <w:tcW w:w="3552" w:type="dxa"/>
          </w:tcPr>
          <w:p w14:paraId="7E4D8AD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Tytuł rozprawy doktorskiej</w:t>
            </w:r>
          </w:p>
        </w:tc>
        <w:tc>
          <w:tcPr>
            <w:tcW w:w="10590" w:type="dxa"/>
          </w:tcPr>
          <w:p w14:paraId="0B1BB9C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0CC83B7D" w14:textId="77777777" w:rsidTr="0074183C">
        <w:tc>
          <w:tcPr>
            <w:tcW w:w="3552" w:type="dxa"/>
          </w:tcPr>
          <w:p w14:paraId="6EC837A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łowa kluczowe </w:t>
            </w:r>
          </w:p>
        </w:tc>
        <w:tc>
          <w:tcPr>
            <w:tcW w:w="10590" w:type="dxa"/>
          </w:tcPr>
          <w:p w14:paraId="5D2FC5E8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1"/>
    </w:tbl>
    <w:p w14:paraId="789ED497" w14:textId="77777777" w:rsidR="00073567" w:rsidRDefault="00073567" w:rsidP="00073567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65A310CF" w14:textId="43413938" w:rsidR="00600E2F" w:rsidRPr="00073567" w:rsidRDefault="00600E2F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21D25A70" w14:textId="77777777" w:rsidTr="0074183C">
        <w:tc>
          <w:tcPr>
            <w:tcW w:w="13994" w:type="dxa"/>
          </w:tcPr>
          <w:p w14:paraId="3BC8CFA2" w14:textId="77777777" w:rsidR="00073567" w:rsidRPr="00073567" w:rsidRDefault="00703EFB" w:rsidP="00703EFB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2" w:name="_Hlk70406711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ojekt p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a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ozprawy doktorskiej</w:t>
            </w:r>
          </w:p>
        </w:tc>
      </w:tr>
      <w:tr w:rsidR="00073567" w:rsidRPr="00073567" w14:paraId="1D077502" w14:textId="77777777" w:rsidTr="0074183C">
        <w:tc>
          <w:tcPr>
            <w:tcW w:w="13994" w:type="dxa"/>
          </w:tcPr>
          <w:p w14:paraId="1DE4335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6922A0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99D926F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2"/>
    </w:tbl>
    <w:p w14:paraId="4220888C" w14:textId="77777777" w:rsidR="00600E2F" w:rsidRDefault="00600E2F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617DEBFC" w14:textId="77777777" w:rsidTr="0074183C">
        <w:tc>
          <w:tcPr>
            <w:tcW w:w="13994" w:type="dxa"/>
          </w:tcPr>
          <w:p w14:paraId="75232CE3" w14:textId="3EAB5494" w:rsidR="00073567" w:rsidRPr="00073567" w:rsidRDefault="00073567" w:rsidP="00600E2F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3" w:name="_Hlk70406783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Aktualny stan wiedzy</w:t>
            </w:r>
            <w:r w:rsidR="00B91029">
              <w:rPr>
                <w:rFonts w:ascii="Times New Roman" w:eastAsia="Calibri" w:hAnsi="Times New Roman" w:cs="Times New Roman"/>
                <w:sz w:val="24"/>
                <w:szCs w:val="24"/>
              </w:rPr>
              <w:t>/przegląd literatury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448A2139" w14:textId="77777777" w:rsidTr="0074183C">
        <w:tc>
          <w:tcPr>
            <w:tcW w:w="13994" w:type="dxa"/>
          </w:tcPr>
          <w:p w14:paraId="3B3BC5A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F1ADC80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3"/>
    </w:tbl>
    <w:p w14:paraId="022951F7" w14:textId="77777777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F947689" w14:textId="16585798" w:rsidR="006C458B" w:rsidRPr="00073567" w:rsidRDefault="006C458B" w:rsidP="001F4E6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429F659B" w14:textId="77777777" w:rsidTr="0074183C">
        <w:tc>
          <w:tcPr>
            <w:tcW w:w="14142" w:type="dxa"/>
          </w:tcPr>
          <w:p w14:paraId="7D947026" w14:textId="08FA5944" w:rsidR="00073567" w:rsidRPr="00073567" w:rsidRDefault="00073567" w:rsidP="006C458B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4" w:name="_Hlk70406897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oblem badawczy/cel badań/hipoteza badawcza/pytania badawcze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12F2252B" w14:textId="77777777" w:rsidTr="0074183C">
        <w:tc>
          <w:tcPr>
            <w:tcW w:w="14142" w:type="dxa"/>
          </w:tcPr>
          <w:p w14:paraId="579C91F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C995F8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4"/>
    </w:tbl>
    <w:p w14:paraId="6E88B0C5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49751CBA" w14:textId="77777777" w:rsidTr="0074183C">
        <w:tc>
          <w:tcPr>
            <w:tcW w:w="14142" w:type="dxa"/>
          </w:tcPr>
          <w:p w14:paraId="0CF260B8" w14:textId="2110F969" w:rsidR="00073567" w:rsidRPr="00073567" w:rsidRDefault="00073567" w:rsidP="00433FC3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5" w:name="_Hlk70406959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Zastosowana metoda badawcza/metodyka/sposób realizacji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4A8929FA" w14:textId="77777777" w:rsidTr="0074183C">
        <w:tc>
          <w:tcPr>
            <w:tcW w:w="14142" w:type="dxa"/>
          </w:tcPr>
          <w:p w14:paraId="118F32E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DA0527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5"/>
    </w:tbl>
    <w:p w14:paraId="0B1C27E0" w14:textId="77777777" w:rsidR="00073567" w:rsidRDefault="00073567" w:rsidP="00073567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761357AE" w14:textId="671D2693" w:rsidR="00433FC3" w:rsidRPr="00073567" w:rsidRDefault="00433FC3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29F850C7" w14:textId="77777777" w:rsidTr="0074183C">
        <w:tc>
          <w:tcPr>
            <w:tcW w:w="14142" w:type="dxa"/>
          </w:tcPr>
          <w:p w14:paraId="5F17AA97" w14:textId="726ED5AE" w:rsidR="00073567" w:rsidRPr="00073567" w:rsidRDefault="00073567" w:rsidP="00433FC3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6" w:name="_Hlk69992237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kład spodziewanych rezultatów w rozwój </w:t>
            </w:r>
            <w:r w:rsidR="00B91029">
              <w:rPr>
                <w:rFonts w:ascii="Times New Roman" w:eastAsia="Calibri" w:hAnsi="Times New Roman" w:cs="Times New Roman"/>
                <w:sz w:val="24"/>
                <w:szCs w:val="24"/>
              </w:rPr>
              <w:t>dyscypliny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55711D66" w14:textId="77777777" w:rsidTr="0074183C">
        <w:tc>
          <w:tcPr>
            <w:tcW w:w="14142" w:type="dxa"/>
          </w:tcPr>
          <w:p w14:paraId="42C8E8B8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094BF0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6"/>
    </w:tbl>
    <w:p w14:paraId="6F81B22F" w14:textId="6D4E61AE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E9CEB1E" w14:textId="77777777" w:rsidR="001F4E6A" w:rsidRDefault="001F4E6A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68253A5" w14:textId="3141A67E" w:rsidR="00073567" w:rsidRPr="00073567" w:rsidRDefault="00073567" w:rsidP="00073567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B. </w:t>
      </w:r>
      <w:r w:rsidRPr="00073567">
        <w:rPr>
          <w:rFonts w:ascii="Times New Roman" w:hAnsi="Times New Roman" w:cs="Times New Roman"/>
          <w:b/>
          <w:bCs/>
          <w:sz w:val="24"/>
          <w:szCs w:val="24"/>
        </w:rPr>
        <w:t>PLANOWANE ZADANIA BADAWCZ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4"/>
        <w:gridCol w:w="5701"/>
        <w:gridCol w:w="2841"/>
        <w:gridCol w:w="2608"/>
        <w:gridCol w:w="2250"/>
      </w:tblGrid>
      <w:tr w:rsidR="005F5B37" w:rsidRPr="00073567" w14:paraId="4454AD46" w14:textId="0B021318" w:rsidTr="005F5B37">
        <w:tc>
          <w:tcPr>
            <w:tcW w:w="594" w:type="dxa"/>
          </w:tcPr>
          <w:p w14:paraId="50CF8FD9" w14:textId="77777777" w:rsidR="005F5B37" w:rsidRPr="00073567" w:rsidRDefault="005F5B37" w:rsidP="00EE5F54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7" w:name="_Hlk70407242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5701" w:type="dxa"/>
          </w:tcPr>
          <w:p w14:paraId="45CE466F" w14:textId="656A0DE0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a zadania badawczego</w:t>
            </w:r>
          </w:p>
          <w:p w14:paraId="1570D88F" w14:textId="0F843129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opis powinien zawierać cel, treść merytoryczną, sposób realizacji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raz planowane efekty zadania)</w:t>
            </w:r>
          </w:p>
        </w:tc>
        <w:tc>
          <w:tcPr>
            <w:tcW w:w="2841" w:type="dxa"/>
          </w:tcPr>
          <w:p w14:paraId="25309D53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res realizacji</w:t>
            </w:r>
          </w:p>
          <w:p w14:paraId="5510358B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semestr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kształcenia)</w:t>
            </w:r>
          </w:p>
        </w:tc>
        <w:tc>
          <w:tcPr>
            <w:tcW w:w="2608" w:type="dxa"/>
          </w:tcPr>
          <w:p w14:paraId="69E2FEC5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e efekty uczenia się</w:t>
            </w:r>
          </w:p>
        </w:tc>
        <w:tc>
          <w:tcPr>
            <w:tcW w:w="2250" w:type="dxa"/>
          </w:tcPr>
          <w:p w14:paraId="2CBACE04" w14:textId="77777777" w:rsidR="005F5B3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zewidywany koszt związany</w:t>
            </w:r>
          </w:p>
          <w:p w14:paraId="2ACD7A58" w14:textId="294218A6" w:rsidR="005F5B3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z realizacją</w:t>
            </w:r>
          </w:p>
          <w:p w14:paraId="69A325C8" w14:textId="44026445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lanu badawczego </w:t>
            </w:r>
          </w:p>
        </w:tc>
      </w:tr>
      <w:tr w:rsidR="005F5B37" w:rsidRPr="00073567" w14:paraId="2C5FBB3F" w14:textId="32ED4DFD" w:rsidTr="005F5B37">
        <w:tc>
          <w:tcPr>
            <w:tcW w:w="594" w:type="dxa"/>
          </w:tcPr>
          <w:p w14:paraId="7F882ADF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/B</w:t>
            </w:r>
          </w:p>
        </w:tc>
        <w:tc>
          <w:tcPr>
            <w:tcW w:w="5701" w:type="dxa"/>
          </w:tcPr>
          <w:p w14:paraId="25E1A20D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5C129C12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50FA4617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54D59EB4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62922006" w14:textId="22363749" w:rsidTr="005F5B37">
        <w:tc>
          <w:tcPr>
            <w:tcW w:w="594" w:type="dxa"/>
          </w:tcPr>
          <w:p w14:paraId="6F9F2006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2/B</w:t>
            </w:r>
          </w:p>
        </w:tc>
        <w:tc>
          <w:tcPr>
            <w:tcW w:w="5701" w:type="dxa"/>
          </w:tcPr>
          <w:p w14:paraId="469C729A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7AE5517D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4A74168E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14F3A179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39FF302B" w14:textId="61864A0A" w:rsidTr="005F5B37">
        <w:tc>
          <w:tcPr>
            <w:tcW w:w="594" w:type="dxa"/>
          </w:tcPr>
          <w:p w14:paraId="1AE3693D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3/B</w:t>
            </w:r>
          </w:p>
        </w:tc>
        <w:tc>
          <w:tcPr>
            <w:tcW w:w="5701" w:type="dxa"/>
          </w:tcPr>
          <w:p w14:paraId="21490195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08CE825B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756B8CA3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77D34C7A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58FB1C54" w14:textId="0029E547" w:rsidTr="005F5B37">
        <w:tc>
          <w:tcPr>
            <w:tcW w:w="594" w:type="dxa"/>
          </w:tcPr>
          <w:p w14:paraId="0DE7AB47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4/B</w:t>
            </w:r>
          </w:p>
        </w:tc>
        <w:tc>
          <w:tcPr>
            <w:tcW w:w="5701" w:type="dxa"/>
          </w:tcPr>
          <w:p w14:paraId="0BA28B7A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75CD8223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6806691B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624D7922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3AB0669B" w14:textId="512CEADD" w:rsidTr="005F5B37">
        <w:tc>
          <w:tcPr>
            <w:tcW w:w="594" w:type="dxa"/>
          </w:tcPr>
          <w:p w14:paraId="347AB575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5701" w:type="dxa"/>
          </w:tcPr>
          <w:p w14:paraId="62901568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4C9210B2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1A97554F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433AFC86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469C4886" w14:textId="48F66B28" w:rsidTr="005F5B37">
        <w:tc>
          <w:tcPr>
            <w:tcW w:w="594" w:type="dxa"/>
          </w:tcPr>
          <w:p w14:paraId="1C5D16E9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B</w:t>
            </w:r>
          </w:p>
        </w:tc>
        <w:tc>
          <w:tcPr>
            <w:tcW w:w="5701" w:type="dxa"/>
          </w:tcPr>
          <w:p w14:paraId="3A44B0E0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78425F1B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254797EE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3079CC80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1F87028A" w14:textId="4BA724B7" w:rsidTr="005F5B37">
        <w:trPr>
          <w:trHeight w:val="392"/>
        </w:trPr>
        <w:tc>
          <w:tcPr>
            <w:tcW w:w="6295" w:type="dxa"/>
            <w:gridSpan w:val="2"/>
          </w:tcPr>
          <w:p w14:paraId="749705F5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hAnsi="Times New Roman" w:cs="Times New Roman"/>
                <w:sz w:val="24"/>
                <w:szCs w:val="24"/>
              </w:rPr>
              <w:t>Przewidywany termin złożenia rozprawy doktorskiej</w:t>
            </w:r>
          </w:p>
        </w:tc>
        <w:tc>
          <w:tcPr>
            <w:tcW w:w="5449" w:type="dxa"/>
            <w:gridSpan w:val="2"/>
          </w:tcPr>
          <w:p w14:paraId="60CC7A91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66384EA1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bookmarkEnd w:id="7"/>
    </w:tbl>
    <w:p w14:paraId="19793743" w14:textId="77777777" w:rsidR="00073567" w:rsidRPr="00073567" w:rsidRDefault="00073567" w:rsidP="00073567">
      <w:pPr>
        <w:spacing w:after="0" w:line="100" w:lineRule="atLeast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1F4E6A" w:rsidRPr="00073567" w14:paraId="59867CAC" w14:textId="77777777" w:rsidTr="00F45A69">
        <w:tc>
          <w:tcPr>
            <w:tcW w:w="14142" w:type="dxa"/>
          </w:tcPr>
          <w:p w14:paraId="4676E044" w14:textId="09032D9A" w:rsidR="001F4E6A" w:rsidRPr="00073567" w:rsidRDefault="001F4E6A" w:rsidP="00F45A69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cena ryzyka związanego z realizacją planu badań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1F4E6A" w:rsidRPr="00073567" w14:paraId="2A294733" w14:textId="77777777" w:rsidTr="00F45A69">
        <w:tc>
          <w:tcPr>
            <w:tcW w:w="14142" w:type="dxa"/>
          </w:tcPr>
          <w:p w14:paraId="4C84C759" w14:textId="77777777" w:rsidR="001F4E6A" w:rsidRDefault="001F4E6A" w:rsidP="00F45A6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CCDA28A" w14:textId="77777777" w:rsidR="00127171" w:rsidRDefault="00127171" w:rsidP="00F45A6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8590533" w14:textId="1CE087FC" w:rsidR="00127171" w:rsidRPr="00073567" w:rsidRDefault="00127171" w:rsidP="00F45A6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A49B19F" w14:textId="77777777" w:rsidR="00073567" w:rsidRPr="00073567" w:rsidRDefault="00073567" w:rsidP="001F4E6A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8300803" w14:textId="77777777" w:rsidR="00073567" w:rsidRP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1B85969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bookmarkStart w:id="8" w:name="_Hlk70407618"/>
    </w:p>
    <w:p w14:paraId="3E19EC3A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D4353C2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5B04078" w14:textId="03884172" w:rsidR="00073567" w:rsidRP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lastRenderedPageBreak/>
        <w:t>C. PLANOWANE UCZESTNICTWO W KONFERENCJACH, STAŻACH NAUKOWYCH</w:t>
      </w:r>
    </w:p>
    <w:p w14:paraId="15A60C38" w14:textId="77777777" w:rsidR="00073567" w:rsidRP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4220" w:type="dxa"/>
        <w:tblLook w:val="04A0" w:firstRow="1" w:lastRow="0" w:firstColumn="1" w:lastColumn="0" w:noHBand="0" w:noVBand="1"/>
      </w:tblPr>
      <w:tblGrid>
        <w:gridCol w:w="590"/>
        <w:gridCol w:w="4541"/>
        <w:gridCol w:w="1973"/>
        <w:gridCol w:w="1254"/>
        <w:gridCol w:w="1970"/>
        <w:gridCol w:w="1835"/>
        <w:gridCol w:w="2057"/>
      </w:tblGrid>
      <w:tr w:rsidR="007147F6" w:rsidRPr="00073567" w14:paraId="5D887E19" w14:textId="77777777" w:rsidTr="0074183C">
        <w:tc>
          <w:tcPr>
            <w:tcW w:w="590" w:type="dxa"/>
          </w:tcPr>
          <w:p w14:paraId="1E2F84E8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9" w:name="_Hlk69991222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4541" w:type="dxa"/>
          </w:tcPr>
          <w:p w14:paraId="200A737A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Rodzaj planowanej aktywności</w:t>
            </w:r>
          </w:p>
        </w:tc>
        <w:tc>
          <w:tcPr>
            <w:tcW w:w="1973" w:type="dxa"/>
          </w:tcPr>
          <w:p w14:paraId="4BFCD5D4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Kraj/instytucja</w:t>
            </w:r>
          </w:p>
        </w:tc>
        <w:tc>
          <w:tcPr>
            <w:tcW w:w="1254" w:type="dxa"/>
          </w:tcPr>
          <w:p w14:paraId="3DA3FCEF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res</w:t>
            </w:r>
          </w:p>
        </w:tc>
        <w:tc>
          <w:tcPr>
            <w:tcW w:w="1970" w:type="dxa"/>
          </w:tcPr>
          <w:p w14:paraId="572B2B46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y koszt</w:t>
            </w:r>
          </w:p>
        </w:tc>
        <w:tc>
          <w:tcPr>
            <w:tcW w:w="1835" w:type="dxa"/>
          </w:tcPr>
          <w:p w14:paraId="2E27FD17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Źródło finansowania</w:t>
            </w:r>
          </w:p>
        </w:tc>
        <w:tc>
          <w:tcPr>
            <w:tcW w:w="2057" w:type="dxa"/>
          </w:tcPr>
          <w:p w14:paraId="4F251AF8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e efekty uczenia się</w:t>
            </w:r>
          </w:p>
        </w:tc>
      </w:tr>
      <w:tr w:rsidR="007147F6" w:rsidRPr="00073567" w14:paraId="35036FB2" w14:textId="77777777" w:rsidTr="0074183C">
        <w:tc>
          <w:tcPr>
            <w:tcW w:w="590" w:type="dxa"/>
          </w:tcPr>
          <w:p w14:paraId="585A756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/C</w:t>
            </w:r>
          </w:p>
        </w:tc>
        <w:tc>
          <w:tcPr>
            <w:tcW w:w="4541" w:type="dxa"/>
          </w:tcPr>
          <w:p w14:paraId="2156AE9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1575675F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540B730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5649241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4EF98D6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56B33BA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00E2F" w:rsidRPr="00073567" w14:paraId="071B2F12" w14:textId="77777777" w:rsidTr="0074183C">
        <w:tc>
          <w:tcPr>
            <w:tcW w:w="590" w:type="dxa"/>
          </w:tcPr>
          <w:p w14:paraId="5FE0E23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4541" w:type="dxa"/>
          </w:tcPr>
          <w:p w14:paraId="51526C88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621A8B79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2F659AA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67EA5ED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25445E9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4AED27C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00E2F" w:rsidRPr="00073567" w14:paraId="5D932BA5" w14:textId="77777777" w:rsidTr="0074183C">
        <w:tc>
          <w:tcPr>
            <w:tcW w:w="590" w:type="dxa"/>
          </w:tcPr>
          <w:p w14:paraId="38E9871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C</w:t>
            </w:r>
          </w:p>
        </w:tc>
        <w:tc>
          <w:tcPr>
            <w:tcW w:w="4541" w:type="dxa"/>
          </w:tcPr>
          <w:p w14:paraId="71F0C7CF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3D2E487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339E9EE0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6741C03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60777A02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629086E0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F5B37" w:rsidRPr="00073567" w14:paraId="624795DD" w14:textId="77777777" w:rsidTr="00380671">
        <w:tc>
          <w:tcPr>
            <w:tcW w:w="590" w:type="dxa"/>
          </w:tcPr>
          <w:p w14:paraId="4EE14D8B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738" w:type="dxa"/>
            <w:gridSpan w:val="4"/>
          </w:tcPr>
          <w:p w14:paraId="02581F45" w14:textId="24C58309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SUMA</w:t>
            </w:r>
          </w:p>
        </w:tc>
        <w:tc>
          <w:tcPr>
            <w:tcW w:w="3892" w:type="dxa"/>
            <w:gridSpan w:val="2"/>
          </w:tcPr>
          <w:p w14:paraId="6596B917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8"/>
      <w:bookmarkEnd w:id="9"/>
    </w:tbl>
    <w:p w14:paraId="71FE44D6" w14:textId="1FA8D517" w:rsid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B0396DE" w14:textId="1453E1CD" w:rsidR="00F058B0" w:rsidRDefault="00F058B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0286546" w14:textId="68F71D1C" w:rsidR="00F058B0" w:rsidRPr="00073567" w:rsidRDefault="00F058B0" w:rsidP="00F058B0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</w:t>
      </w: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. PLANOWANE UCZESTNICTWO W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WYDARZENIACH ARTYSTYCZNYCH </w:t>
      </w:r>
    </w:p>
    <w:p w14:paraId="78C1F143" w14:textId="77777777" w:rsidR="00F058B0" w:rsidRPr="00073567" w:rsidRDefault="00F058B0" w:rsidP="00F058B0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4220" w:type="dxa"/>
        <w:tblLook w:val="04A0" w:firstRow="1" w:lastRow="0" w:firstColumn="1" w:lastColumn="0" w:noHBand="0" w:noVBand="1"/>
      </w:tblPr>
      <w:tblGrid>
        <w:gridCol w:w="590"/>
        <w:gridCol w:w="4541"/>
        <w:gridCol w:w="1973"/>
        <w:gridCol w:w="1254"/>
        <w:gridCol w:w="1970"/>
        <w:gridCol w:w="1835"/>
        <w:gridCol w:w="2057"/>
      </w:tblGrid>
      <w:tr w:rsidR="00F058B0" w:rsidRPr="00073567" w14:paraId="15B93BEA" w14:textId="77777777" w:rsidTr="003B25CD">
        <w:tc>
          <w:tcPr>
            <w:tcW w:w="590" w:type="dxa"/>
          </w:tcPr>
          <w:p w14:paraId="43519871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4541" w:type="dxa"/>
          </w:tcPr>
          <w:p w14:paraId="2C51FFB1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Rodzaj planowanej aktywności</w:t>
            </w:r>
          </w:p>
        </w:tc>
        <w:tc>
          <w:tcPr>
            <w:tcW w:w="1973" w:type="dxa"/>
          </w:tcPr>
          <w:p w14:paraId="60CAFE91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Kraj/instytucja</w:t>
            </w:r>
          </w:p>
        </w:tc>
        <w:tc>
          <w:tcPr>
            <w:tcW w:w="1254" w:type="dxa"/>
          </w:tcPr>
          <w:p w14:paraId="6694F5A3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res</w:t>
            </w:r>
          </w:p>
        </w:tc>
        <w:tc>
          <w:tcPr>
            <w:tcW w:w="1970" w:type="dxa"/>
          </w:tcPr>
          <w:p w14:paraId="7BA05CCE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y koszt</w:t>
            </w:r>
          </w:p>
        </w:tc>
        <w:tc>
          <w:tcPr>
            <w:tcW w:w="1835" w:type="dxa"/>
          </w:tcPr>
          <w:p w14:paraId="52154EEF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Źródło finansowania</w:t>
            </w:r>
          </w:p>
        </w:tc>
        <w:tc>
          <w:tcPr>
            <w:tcW w:w="2057" w:type="dxa"/>
          </w:tcPr>
          <w:p w14:paraId="168209A8" w14:textId="77777777" w:rsidR="00F058B0" w:rsidRPr="00073567" w:rsidRDefault="00F058B0" w:rsidP="003B25CD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e efekty uczenia się</w:t>
            </w:r>
          </w:p>
        </w:tc>
      </w:tr>
      <w:tr w:rsidR="00F058B0" w:rsidRPr="00073567" w14:paraId="0BD37C3D" w14:textId="77777777" w:rsidTr="003B25CD">
        <w:tc>
          <w:tcPr>
            <w:tcW w:w="590" w:type="dxa"/>
          </w:tcPr>
          <w:p w14:paraId="7E3C373A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/C</w:t>
            </w:r>
          </w:p>
        </w:tc>
        <w:tc>
          <w:tcPr>
            <w:tcW w:w="4541" w:type="dxa"/>
          </w:tcPr>
          <w:p w14:paraId="671FA740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446033C4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39AEC729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011B4B63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0F27C020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03025715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058B0" w:rsidRPr="00073567" w14:paraId="314C963C" w14:textId="77777777" w:rsidTr="003B25CD">
        <w:tc>
          <w:tcPr>
            <w:tcW w:w="590" w:type="dxa"/>
          </w:tcPr>
          <w:p w14:paraId="4B51E373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4541" w:type="dxa"/>
          </w:tcPr>
          <w:p w14:paraId="1F8F9D35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638EB273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7460C874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3FF712CF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04997508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0E2B619E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058B0" w:rsidRPr="00073567" w14:paraId="6597CF1F" w14:textId="77777777" w:rsidTr="003B25CD">
        <w:tc>
          <w:tcPr>
            <w:tcW w:w="590" w:type="dxa"/>
          </w:tcPr>
          <w:p w14:paraId="622C393C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C</w:t>
            </w:r>
          </w:p>
        </w:tc>
        <w:tc>
          <w:tcPr>
            <w:tcW w:w="4541" w:type="dxa"/>
          </w:tcPr>
          <w:p w14:paraId="559CB0E6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773B5C4A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3B5082F0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1ABBF500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37B2C33D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5FF8C483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058B0" w:rsidRPr="00073567" w14:paraId="0143A698" w14:textId="77777777" w:rsidTr="003B25CD">
        <w:tc>
          <w:tcPr>
            <w:tcW w:w="590" w:type="dxa"/>
          </w:tcPr>
          <w:p w14:paraId="0BF1C9EE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738" w:type="dxa"/>
            <w:gridSpan w:val="4"/>
          </w:tcPr>
          <w:p w14:paraId="55DC77FE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SUMA</w:t>
            </w:r>
          </w:p>
        </w:tc>
        <w:tc>
          <w:tcPr>
            <w:tcW w:w="3892" w:type="dxa"/>
            <w:gridSpan w:val="2"/>
          </w:tcPr>
          <w:p w14:paraId="05F41E86" w14:textId="77777777" w:rsidR="00F058B0" w:rsidRPr="00073567" w:rsidRDefault="00F058B0" w:rsidP="003B25C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710A395B" w14:textId="1D2DF9BD" w:rsidR="00F058B0" w:rsidRDefault="00F058B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7D28F72" w14:textId="3FA1204C" w:rsidR="00F058B0" w:rsidRDefault="00F058B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360CF5D" w14:textId="77777777" w:rsidR="00F058B0" w:rsidRDefault="00F058B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5A15FAD" w14:textId="6CA73361" w:rsidR="00B91029" w:rsidRDefault="00F058B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bookmarkStart w:id="10" w:name="_Hlk70407828"/>
      <w:r>
        <w:rPr>
          <w:rFonts w:ascii="Times New Roman" w:eastAsia="Calibri" w:hAnsi="Times New Roman" w:cs="Times New Roman"/>
          <w:b/>
          <w:sz w:val="24"/>
          <w:szCs w:val="24"/>
        </w:rPr>
        <w:t>E</w:t>
      </w:r>
      <w:r w:rsidR="00B91029">
        <w:rPr>
          <w:rFonts w:ascii="Times New Roman" w:eastAsia="Calibri" w:hAnsi="Times New Roman" w:cs="Times New Roman"/>
          <w:b/>
          <w:sz w:val="24"/>
          <w:szCs w:val="24"/>
        </w:rPr>
        <w:t xml:space="preserve">. PLANOWANA AKTYWNOŚĆ GRANTOWA </w:t>
      </w:r>
    </w:p>
    <w:p w14:paraId="0A356E14" w14:textId="77777777" w:rsidR="00B91029" w:rsidRPr="00073567" w:rsidRDefault="00B91029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4312" w:type="dxa"/>
        <w:tblLook w:val="04A0" w:firstRow="1" w:lastRow="0" w:firstColumn="1" w:lastColumn="0" w:noHBand="0" w:noVBand="1"/>
      </w:tblPr>
      <w:tblGrid>
        <w:gridCol w:w="590"/>
        <w:gridCol w:w="6493"/>
        <w:gridCol w:w="7229"/>
      </w:tblGrid>
      <w:tr w:rsidR="00B91029" w:rsidRPr="00073567" w14:paraId="796AA3D6" w14:textId="77777777" w:rsidTr="0074183C">
        <w:tc>
          <w:tcPr>
            <w:tcW w:w="590" w:type="dxa"/>
          </w:tcPr>
          <w:p w14:paraId="77B4BF87" w14:textId="77777777" w:rsidR="00B91029" w:rsidRPr="00073567" w:rsidRDefault="00B91029" w:rsidP="00BC2E46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6493" w:type="dxa"/>
          </w:tcPr>
          <w:p w14:paraId="6C2487C4" w14:textId="533D60F7" w:rsidR="00B91029" w:rsidRPr="00073567" w:rsidRDefault="00B91029" w:rsidP="00BC2E46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azwa grantu</w:t>
            </w:r>
          </w:p>
        </w:tc>
        <w:tc>
          <w:tcPr>
            <w:tcW w:w="7229" w:type="dxa"/>
          </w:tcPr>
          <w:p w14:paraId="58E91816" w14:textId="7C3A7269" w:rsidR="00B91029" w:rsidRPr="00073567" w:rsidRDefault="00B91029" w:rsidP="00BC2E46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ermin złożenia</w:t>
            </w:r>
          </w:p>
        </w:tc>
      </w:tr>
      <w:tr w:rsidR="00B91029" w:rsidRPr="00073567" w14:paraId="2C92917C" w14:textId="77777777" w:rsidTr="0074183C">
        <w:tc>
          <w:tcPr>
            <w:tcW w:w="590" w:type="dxa"/>
          </w:tcPr>
          <w:p w14:paraId="0B1C33DB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1/C</w:t>
            </w:r>
          </w:p>
        </w:tc>
        <w:tc>
          <w:tcPr>
            <w:tcW w:w="6493" w:type="dxa"/>
          </w:tcPr>
          <w:p w14:paraId="53FE1207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74E6BC31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B91029" w:rsidRPr="00073567" w14:paraId="0421A987" w14:textId="77777777" w:rsidTr="0074183C">
        <w:tc>
          <w:tcPr>
            <w:tcW w:w="590" w:type="dxa"/>
          </w:tcPr>
          <w:p w14:paraId="0DE3FAFF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6493" w:type="dxa"/>
          </w:tcPr>
          <w:p w14:paraId="7E20BDE8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49A6962B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B91029" w:rsidRPr="00073567" w14:paraId="1BE7BDF8" w14:textId="77777777" w:rsidTr="0074183C">
        <w:tc>
          <w:tcPr>
            <w:tcW w:w="590" w:type="dxa"/>
          </w:tcPr>
          <w:p w14:paraId="1A714AC1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C</w:t>
            </w:r>
          </w:p>
        </w:tc>
        <w:tc>
          <w:tcPr>
            <w:tcW w:w="6493" w:type="dxa"/>
          </w:tcPr>
          <w:p w14:paraId="074D9620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74621D79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7AAEF29B" w14:textId="6F92FFAA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  <w:bookmarkStart w:id="11" w:name="_GoBack"/>
      <w:bookmarkEnd w:id="10"/>
      <w:bookmarkEnd w:id="11"/>
    </w:p>
    <w:p w14:paraId="596CDECF" w14:textId="77777777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D69C3A2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  <w:bookmarkStart w:id="12" w:name="_Hlk70407989"/>
      <w:r>
        <w:rPr>
          <w:rFonts w:ascii="Times New Roman" w:hAnsi="Times New Roman"/>
          <w:sz w:val="24"/>
          <w:szCs w:val="24"/>
          <w:lang w:val="en-US"/>
        </w:rPr>
        <w:t xml:space="preserve">   Promotor                                                                                </w:t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proofErr w:type="spellStart"/>
      <w:r w:rsidRPr="00110D8B">
        <w:rPr>
          <w:rFonts w:ascii="Times New Roman" w:hAnsi="Times New Roman"/>
          <w:sz w:val="24"/>
          <w:szCs w:val="24"/>
          <w:lang w:val="en-US"/>
        </w:rPr>
        <w:t>Doktorant</w:t>
      </w:r>
      <w:proofErr w:type="spellEnd"/>
    </w:p>
    <w:p w14:paraId="7D82DA3E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1FFB65CD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0A7D24E5" w14:textId="77777777" w:rsidR="00600E2F" w:rsidRPr="0079691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96919">
        <w:rPr>
          <w:rFonts w:ascii="Times New Roman" w:hAnsi="Times New Roman"/>
          <w:sz w:val="24"/>
          <w:szCs w:val="24"/>
        </w:rPr>
        <w:t xml:space="preserve">………………………………………..     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796919">
        <w:rPr>
          <w:rFonts w:ascii="Times New Roman" w:hAnsi="Times New Roman"/>
          <w:sz w:val="24"/>
          <w:szCs w:val="24"/>
        </w:rPr>
        <w:t xml:space="preserve">          …………………………………...</w:t>
      </w:r>
    </w:p>
    <w:p w14:paraId="7DFD1A3D" w14:textId="77777777" w:rsidR="00600E2F" w:rsidRPr="0079691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                          </w:t>
      </w:r>
      <w:r w:rsidRPr="007E7299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(</w:t>
      </w:r>
      <w:r w:rsidRPr="007E7299">
        <w:rPr>
          <w:rFonts w:ascii="Times New Roman" w:hAnsi="Times New Roman"/>
          <w:sz w:val="18"/>
          <w:szCs w:val="18"/>
        </w:rPr>
        <w:t xml:space="preserve">data i podpis)                                                   </w:t>
      </w:r>
      <w:r>
        <w:rPr>
          <w:rFonts w:ascii="Times New Roman" w:hAnsi="Times New Roman"/>
          <w:sz w:val="18"/>
          <w:szCs w:val="18"/>
        </w:rPr>
        <w:t xml:space="preserve">                                                        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  <w:t xml:space="preserve">           </w:t>
      </w:r>
      <w:r w:rsidRPr="007E7299">
        <w:rPr>
          <w:rFonts w:ascii="Times New Roman" w:hAnsi="Times New Roman"/>
          <w:sz w:val="18"/>
          <w:szCs w:val="18"/>
        </w:rPr>
        <w:t>(data i podpis)</w:t>
      </w:r>
    </w:p>
    <w:p w14:paraId="71E48713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  <w:r w:rsidRPr="007E7299">
        <w:rPr>
          <w:rFonts w:ascii="Times New Roman" w:hAnsi="Times New Roman"/>
          <w:sz w:val="24"/>
          <w:szCs w:val="24"/>
        </w:rPr>
        <w:t xml:space="preserve">                               </w:t>
      </w:r>
    </w:p>
    <w:p w14:paraId="550D4BC2" w14:textId="77777777" w:rsidR="007A08CF" w:rsidRDefault="007A08C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</w:p>
    <w:p w14:paraId="3D97C656" w14:textId="77777777" w:rsidR="00006D2B" w:rsidRDefault="00006D2B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</w:p>
    <w:p w14:paraId="7A204217" w14:textId="63BF511E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  <w:r w:rsidRPr="00110D8B">
        <w:rPr>
          <w:rFonts w:ascii="Times New Roman" w:hAnsi="Times New Roman"/>
          <w:sz w:val="24"/>
          <w:szCs w:val="24"/>
        </w:rPr>
        <w:t xml:space="preserve">Drugi </w:t>
      </w:r>
      <w:r>
        <w:rPr>
          <w:rFonts w:ascii="Times New Roman" w:hAnsi="Times New Roman"/>
          <w:sz w:val="24"/>
          <w:szCs w:val="24"/>
        </w:rPr>
        <w:t>promotor/promotor pomocniczy</w:t>
      </w:r>
      <w:r w:rsidR="0074183C">
        <w:rPr>
          <w:rStyle w:val="Odwoanieprzypisudolnego"/>
          <w:rFonts w:ascii="Times New Roman" w:hAnsi="Times New Roman"/>
          <w:sz w:val="24"/>
          <w:szCs w:val="24"/>
        </w:rPr>
        <w:footnoteReference w:id="2"/>
      </w:r>
      <w:r>
        <w:rPr>
          <w:rFonts w:ascii="Times New Roman" w:hAnsi="Times New Roman"/>
          <w:sz w:val="24"/>
          <w:szCs w:val="24"/>
        </w:rPr>
        <w:t xml:space="preserve">                                  </w:t>
      </w:r>
    </w:p>
    <w:p w14:paraId="42946CC8" w14:textId="77777777" w:rsidR="00600E2F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</w:t>
      </w:r>
    </w:p>
    <w:p w14:paraId="531E1B62" w14:textId="77777777" w:rsidR="00600E2F" w:rsidRPr="007E729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0D5991" w14:textId="47A702DA" w:rsidR="00600E2F" w:rsidRDefault="00600E2F" w:rsidP="00600E2F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299">
        <w:rPr>
          <w:rFonts w:ascii="Times New Roman" w:hAnsi="Times New Roman"/>
          <w:sz w:val="24"/>
          <w:szCs w:val="24"/>
        </w:rPr>
        <w:t>………………………</w:t>
      </w:r>
      <w:r>
        <w:rPr>
          <w:rFonts w:ascii="Times New Roman" w:hAnsi="Times New Roman"/>
          <w:sz w:val="24"/>
          <w:szCs w:val="24"/>
        </w:rPr>
        <w:t>…………</w:t>
      </w:r>
      <w:r w:rsidR="00127171">
        <w:rPr>
          <w:rFonts w:ascii="Times New Roman" w:hAnsi="Times New Roman"/>
          <w:sz w:val="24"/>
          <w:szCs w:val="24"/>
        </w:rPr>
        <w:t>…….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</w:t>
      </w:r>
    </w:p>
    <w:p w14:paraId="364B434E" w14:textId="5A59C852" w:rsidR="00600E2F" w:rsidRPr="00F058B0" w:rsidRDefault="00600E2F" w:rsidP="00F058B0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 w:rsidRPr="007E7299">
        <w:rPr>
          <w:rFonts w:ascii="Times New Roman" w:hAnsi="Times New Roman"/>
          <w:sz w:val="18"/>
          <w:szCs w:val="18"/>
        </w:rPr>
        <w:t>(data i podpis)</w:t>
      </w:r>
      <w:bookmarkEnd w:id="12"/>
    </w:p>
    <w:p w14:paraId="0061D2F1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3E62597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BDBFA31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50D7FAB" w14:textId="77777777" w:rsidR="00600E2F" w:rsidRPr="007E7299" w:rsidRDefault="00600E2F" w:rsidP="00600E2F">
      <w:pPr>
        <w:tabs>
          <w:tab w:val="left" w:pos="284"/>
        </w:tabs>
        <w:snapToGrid w:val="0"/>
        <w:spacing w:after="0" w:line="240" w:lineRule="auto"/>
        <w:ind w:left="7080"/>
        <w:jc w:val="center"/>
        <w:rPr>
          <w:rFonts w:ascii="Times New Roman" w:hAnsi="Times New Roman"/>
          <w:sz w:val="24"/>
          <w:szCs w:val="24"/>
        </w:rPr>
      </w:pPr>
    </w:p>
    <w:p w14:paraId="21EE2773" w14:textId="77777777" w:rsidR="00EA31E3" w:rsidRDefault="00EA31E3" w:rsidP="00EA31E3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6C2A36" w14:textId="485B239A" w:rsidR="00EA31E3" w:rsidRPr="00EA31E3" w:rsidRDefault="00EA31E3" w:rsidP="00EA31E3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EA31E3" w:rsidRPr="00EA31E3" w:rsidSect="001F4E6A">
      <w:headerReference w:type="default" r:id="rId8"/>
      <w:footerReference w:type="default" r:id="rId9"/>
      <w:pgSz w:w="16838" w:h="11906" w:orient="landscape"/>
      <w:pgMar w:top="142" w:right="1417" w:bottom="15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18D35D" w14:textId="77777777" w:rsidR="00C75F0E" w:rsidRDefault="00C75F0E" w:rsidP="00073567">
      <w:pPr>
        <w:spacing w:after="0" w:line="240" w:lineRule="auto"/>
      </w:pPr>
      <w:r>
        <w:separator/>
      </w:r>
    </w:p>
  </w:endnote>
  <w:endnote w:type="continuationSeparator" w:id="0">
    <w:p w14:paraId="709F2DF9" w14:textId="77777777" w:rsidR="00C75F0E" w:rsidRDefault="00C75F0E" w:rsidP="00073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50289060"/>
      <w:docPartObj>
        <w:docPartGallery w:val="Page Numbers (Bottom of Page)"/>
        <w:docPartUnique/>
      </w:docPartObj>
    </w:sdtPr>
    <w:sdtEndPr/>
    <w:sdtContent>
      <w:p w14:paraId="5AFB661F" w14:textId="40258C84" w:rsidR="00073567" w:rsidRDefault="0007356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58B0">
          <w:rPr>
            <w:noProof/>
          </w:rPr>
          <w:t>7</w:t>
        </w:r>
        <w:r>
          <w:fldChar w:fldCharType="end"/>
        </w:r>
      </w:p>
    </w:sdtContent>
  </w:sdt>
  <w:p w14:paraId="798993FE" w14:textId="77777777" w:rsidR="00073567" w:rsidRDefault="0007356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AE5DD9" w14:textId="77777777" w:rsidR="00C75F0E" w:rsidRDefault="00C75F0E" w:rsidP="00073567">
      <w:pPr>
        <w:spacing w:after="0" w:line="240" w:lineRule="auto"/>
      </w:pPr>
      <w:r>
        <w:separator/>
      </w:r>
    </w:p>
  </w:footnote>
  <w:footnote w:type="continuationSeparator" w:id="0">
    <w:p w14:paraId="4F56CC78" w14:textId="77777777" w:rsidR="00C75F0E" w:rsidRDefault="00C75F0E" w:rsidP="00073567">
      <w:pPr>
        <w:spacing w:after="0" w:line="240" w:lineRule="auto"/>
      </w:pPr>
      <w:r>
        <w:continuationSeparator/>
      </w:r>
    </w:p>
  </w:footnote>
  <w:footnote w:id="1">
    <w:p w14:paraId="7C86BCA8" w14:textId="06753905" w:rsidR="0074183C" w:rsidRDefault="0074183C">
      <w:pPr>
        <w:pStyle w:val="Tekstprzypisudolnego"/>
      </w:pPr>
      <w:r>
        <w:rPr>
          <w:rStyle w:val="Odwoanieprzypisudolnego"/>
        </w:rPr>
        <w:footnoteRef/>
      </w:r>
      <w:r>
        <w:t xml:space="preserve"> Projekt indywidulanego planu badawczego przegotowywany jest w oparciu o wytyczne przygotowane przez Rady instytutów Naukowych dla poszczególnych dyscyplin. </w:t>
      </w:r>
    </w:p>
  </w:footnote>
  <w:footnote w:id="2">
    <w:p w14:paraId="7CE5E5E4" w14:textId="145D2B30" w:rsidR="0074183C" w:rsidRDefault="0074183C">
      <w:pPr>
        <w:pStyle w:val="Tekstprzypisudolnego"/>
      </w:pPr>
      <w:r>
        <w:rPr>
          <w:rStyle w:val="Odwoanieprzypisudolnego"/>
        </w:rPr>
        <w:footnoteRef/>
      </w:r>
      <w:r>
        <w:t xml:space="preserve"> W przypadku wyznaczenia promotora pomocniczego projekt indywidualnego planu badawczego jest przedstawiany po zaopiniowaniu również przez tego promotora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63FDB" w14:textId="77777777" w:rsidR="00AC310A" w:rsidRPr="00AC310A" w:rsidRDefault="00AC310A">
    <w:pPr>
      <w:pStyle w:val="Nagwek"/>
      <w:rPr>
        <w:rFonts w:ascii="Times New Roman" w:hAnsi="Times New Roman" w:cs="Times New Roman"/>
        <w:b/>
        <w:color w:val="FF0000"/>
        <w:sz w:val="32"/>
        <w:szCs w:val="32"/>
      </w:rPr>
    </w:pPr>
    <w:r w:rsidRPr="00AC310A">
      <w:rPr>
        <w:rFonts w:ascii="Times New Roman" w:hAnsi="Times New Roman" w:cs="Times New Roman"/>
        <w:b/>
        <w:color w:val="FF0000"/>
        <w:sz w:val="32"/>
        <w:szCs w:val="32"/>
      </w:rPr>
      <w:tab/>
      <w:t xml:space="preserve">                                                </w:t>
    </w:r>
    <w:r>
      <w:rPr>
        <w:rFonts w:ascii="Times New Roman" w:hAnsi="Times New Roman" w:cs="Times New Roman"/>
        <w:b/>
        <w:color w:val="FF0000"/>
        <w:sz w:val="32"/>
        <w:szCs w:val="32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339B9"/>
    <w:multiLevelType w:val="hybridMultilevel"/>
    <w:tmpl w:val="127CA142"/>
    <w:lvl w:ilvl="0" w:tplc="0D3E86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tzQwNDI1szA1MDRU0lEKTi0uzszPAykwqgUAUPahFCwAAAA="/>
  </w:docVars>
  <w:rsids>
    <w:rsidRoot w:val="00073567"/>
    <w:rsid w:val="00006D2B"/>
    <w:rsid w:val="00073567"/>
    <w:rsid w:val="00127171"/>
    <w:rsid w:val="001F4E6A"/>
    <w:rsid w:val="00223E08"/>
    <w:rsid w:val="002866D1"/>
    <w:rsid w:val="002E45A1"/>
    <w:rsid w:val="002F6E96"/>
    <w:rsid w:val="00392D88"/>
    <w:rsid w:val="00402F92"/>
    <w:rsid w:val="00433FC3"/>
    <w:rsid w:val="004C2674"/>
    <w:rsid w:val="00566FF2"/>
    <w:rsid w:val="00593422"/>
    <w:rsid w:val="005F5B37"/>
    <w:rsid w:val="00600E2F"/>
    <w:rsid w:val="006C458B"/>
    <w:rsid w:val="00703EFB"/>
    <w:rsid w:val="007147F6"/>
    <w:rsid w:val="0074183C"/>
    <w:rsid w:val="007A08CF"/>
    <w:rsid w:val="007B2877"/>
    <w:rsid w:val="00907BDE"/>
    <w:rsid w:val="00AC310A"/>
    <w:rsid w:val="00B91029"/>
    <w:rsid w:val="00BF7B92"/>
    <w:rsid w:val="00C75F0E"/>
    <w:rsid w:val="00DD2144"/>
    <w:rsid w:val="00EA31E3"/>
    <w:rsid w:val="00F058B0"/>
    <w:rsid w:val="00F71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0030A8"/>
  <w15:chartTrackingRefBased/>
  <w15:docId w15:val="{8F1FCB5A-EAD3-4414-988E-94F961274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73567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elasiatki1jasnaakcent61">
    <w:name w:val="Tabela siatki 1 — jasna — akcent 61"/>
    <w:basedOn w:val="Standardowy"/>
    <w:uiPriority w:val="46"/>
    <w:rsid w:val="00073567"/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agwek">
    <w:name w:val="header"/>
    <w:basedOn w:val="Normalny"/>
    <w:link w:val="Nagwek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Akapitzlist">
    <w:name w:val="List Paragraph"/>
    <w:basedOn w:val="Normalny"/>
    <w:uiPriority w:val="34"/>
    <w:qFormat/>
    <w:rsid w:val="00EA31E3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4183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4183C"/>
    <w:rPr>
      <w:rFonts w:asciiTheme="minorHAnsi" w:hAnsiTheme="minorHAnsi" w:cstheme="minorBid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4183C"/>
    <w:rPr>
      <w:vertAlign w:val="superscript"/>
    </w:rPr>
  </w:style>
  <w:style w:type="table" w:styleId="Tabela-Siatka">
    <w:name w:val="Table Grid"/>
    <w:basedOn w:val="Standardowy"/>
    <w:uiPriority w:val="39"/>
    <w:rsid w:val="00741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464DF6-4962-490E-9329-0AB3F4F1D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483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żbieta Zastawnik</dc:creator>
  <cp:keywords/>
  <dc:description/>
  <cp:lastModifiedBy>kamila.tokarz@interia.eu</cp:lastModifiedBy>
  <cp:revision>4</cp:revision>
  <dcterms:created xsi:type="dcterms:W3CDTF">2021-11-29T11:17:00Z</dcterms:created>
  <dcterms:modified xsi:type="dcterms:W3CDTF">2021-12-13T16:09:00Z</dcterms:modified>
</cp:coreProperties>
</file>